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B1B76" w14:textId="77777777" w:rsidR="00CA1C5C" w:rsidRPr="00C008CD" w:rsidRDefault="00CA1C5C" w:rsidP="00CA1C5C">
      <w:pPr>
        <w:spacing w:after="0" w:line="240" w:lineRule="auto"/>
        <w:jc w:val="center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>Gang Reduction and Intervention Task Force (GRIT)</w:t>
      </w:r>
    </w:p>
    <w:p w14:paraId="5D893DC8" w14:textId="68B2F35C" w:rsidR="00CA1C5C" w:rsidRPr="00C008CD" w:rsidRDefault="00CA1C5C" w:rsidP="00CA1C5C">
      <w:pPr>
        <w:spacing w:after="0" w:line="240" w:lineRule="auto"/>
        <w:jc w:val="center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 xml:space="preserve">Steering Committee </w:t>
      </w:r>
      <w:r w:rsidR="00454B12" w:rsidRPr="00C008CD">
        <w:rPr>
          <w:rFonts w:ascii="Baskerville" w:hAnsi="Baskerville"/>
          <w:sz w:val="24"/>
          <w:szCs w:val="24"/>
        </w:rPr>
        <w:t>Agenda</w:t>
      </w:r>
    </w:p>
    <w:p w14:paraId="7513F92B" w14:textId="2B24C21E" w:rsidR="00CA1C5C" w:rsidRPr="00C008CD" w:rsidRDefault="00333A07" w:rsidP="00CA1C5C">
      <w:pPr>
        <w:spacing w:after="0" w:line="240" w:lineRule="auto"/>
        <w:jc w:val="center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>April 25</w:t>
      </w:r>
      <w:r w:rsidR="001B2391" w:rsidRPr="00C008CD">
        <w:rPr>
          <w:rFonts w:ascii="Baskerville" w:hAnsi="Baskerville"/>
          <w:sz w:val="24"/>
          <w:szCs w:val="24"/>
        </w:rPr>
        <w:t>, 2</w:t>
      </w:r>
      <w:r w:rsidR="009B756E" w:rsidRPr="00C008CD">
        <w:rPr>
          <w:rFonts w:ascii="Baskerville" w:hAnsi="Baskerville"/>
          <w:sz w:val="24"/>
          <w:szCs w:val="24"/>
        </w:rPr>
        <w:t>02</w:t>
      </w:r>
      <w:r w:rsidR="00FF241E" w:rsidRPr="00C008CD">
        <w:rPr>
          <w:rFonts w:ascii="Baskerville" w:hAnsi="Baskerville"/>
          <w:sz w:val="24"/>
          <w:szCs w:val="24"/>
        </w:rPr>
        <w:t>2</w:t>
      </w:r>
    </w:p>
    <w:p w14:paraId="1A4AECD2" w14:textId="77777777" w:rsidR="00CA1C5C" w:rsidRPr="00C008CD" w:rsidRDefault="00CA1C5C" w:rsidP="00CA1C5C">
      <w:pPr>
        <w:spacing w:after="0" w:line="240" w:lineRule="auto"/>
        <w:rPr>
          <w:rFonts w:ascii="Baskerville" w:hAnsi="Baskerville"/>
          <w:sz w:val="24"/>
          <w:szCs w:val="24"/>
        </w:rPr>
      </w:pPr>
    </w:p>
    <w:p w14:paraId="476BF40E" w14:textId="77777777" w:rsidR="00CA1C5C" w:rsidRPr="00C008CD" w:rsidRDefault="00CA1C5C" w:rsidP="00CA1C5C">
      <w:pPr>
        <w:spacing w:after="0" w:line="240" w:lineRule="auto"/>
        <w:rPr>
          <w:rFonts w:ascii="Baskerville" w:hAnsi="Baskerville"/>
          <w:sz w:val="24"/>
          <w:szCs w:val="24"/>
        </w:rPr>
      </w:pPr>
    </w:p>
    <w:p w14:paraId="137E86AB" w14:textId="6C9ECE37" w:rsidR="00CA1C5C" w:rsidRPr="00C008CD" w:rsidRDefault="00CA1C5C" w:rsidP="00CA1C5C">
      <w:pPr>
        <w:spacing w:after="0" w:line="240" w:lineRule="auto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>Call to Order</w:t>
      </w:r>
      <w:r w:rsidR="0075186B" w:rsidRPr="00C008CD">
        <w:rPr>
          <w:rFonts w:ascii="Baskerville" w:hAnsi="Baskerville"/>
          <w:sz w:val="24"/>
          <w:szCs w:val="24"/>
        </w:rPr>
        <w:t>: 4:15 p.m.</w:t>
      </w:r>
    </w:p>
    <w:p w14:paraId="72EECD69" w14:textId="4E4B34D2" w:rsidR="002E7640" w:rsidRPr="00C008CD" w:rsidRDefault="002E7640" w:rsidP="00CA1C5C">
      <w:pPr>
        <w:spacing w:after="0" w:line="240" w:lineRule="auto"/>
        <w:rPr>
          <w:rFonts w:ascii="Baskerville" w:hAnsi="Baskerville"/>
          <w:sz w:val="24"/>
          <w:szCs w:val="24"/>
        </w:rPr>
      </w:pPr>
    </w:p>
    <w:p w14:paraId="4C535B88" w14:textId="76C5F17E" w:rsidR="00B64F0F" w:rsidRPr="00C008CD" w:rsidRDefault="002E7640" w:rsidP="00CA1C5C">
      <w:pPr>
        <w:spacing w:after="0" w:line="240" w:lineRule="auto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>Matt</w:t>
      </w:r>
      <w:r w:rsidR="0075186B" w:rsidRPr="00C008CD">
        <w:rPr>
          <w:rFonts w:ascii="Baskerville" w:hAnsi="Baskerville"/>
          <w:sz w:val="24"/>
          <w:szCs w:val="24"/>
        </w:rPr>
        <w:t xml:space="preserve"> Brown</w:t>
      </w:r>
      <w:r w:rsidRPr="00C008CD">
        <w:rPr>
          <w:rFonts w:ascii="Baskerville" w:hAnsi="Baskerville"/>
          <w:sz w:val="24"/>
          <w:szCs w:val="24"/>
        </w:rPr>
        <w:t>, Michelle R</w:t>
      </w:r>
      <w:r w:rsidR="0075186B" w:rsidRPr="00C008CD">
        <w:rPr>
          <w:rFonts w:ascii="Baskerville" w:hAnsi="Baskerville"/>
          <w:sz w:val="24"/>
          <w:szCs w:val="24"/>
        </w:rPr>
        <w:t xml:space="preserve">agland, Tori Adams, </w:t>
      </w:r>
      <w:r w:rsidRPr="00C008CD">
        <w:rPr>
          <w:rFonts w:ascii="Baskerville" w:hAnsi="Baskerville"/>
          <w:sz w:val="24"/>
          <w:szCs w:val="24"/>
        </w:rPr>
        <w:t>Sara W</w:t>
      </w:r>
      <w:r w:rsidR="0075186B" w:rsidRPr="00C008CD">
        <w:rPr>
          <w:rFonts w:ascii="Baskerville" w:hAnsi="Baskerville"/>
          <w:sz w:val="24"/>
          <w:szCs w:val="24"/>
        </w:rPr>
        <w:t>atkins</w:t>
      </w:r>
      <w:r w:rsidRPr="00C008CD">
        <w:rPr>
          <w:rFonts w:ascii="Baskerville" w:hAnsi="Baskerville"/>
          <w:sz w:val="24"/>
          <w:szCs w:val="24"/>
        </w:rPr>
        <w:t>, Sarah A</w:t>
      </w:r>
      <w:r w:rsidR="0075186B" w:rsidRPr="00C008CD">
        <w:rPr>
          <w:rFonts w:ascii="Baskerville" w:hAnsi="Baskerville"/>
          <w:sz w:val="24"/>
          <w:szCs w:val="24"/>
        </w:rPr>
        <w:t>ugustine</w:t>
      </w:r>
    </w:p>
    <w:p w14:paraId="5BC943AE" w14:textId="77777777" w:rsidR="00CA1C5C" w:rsidRPr="00C008CD" w:rsidRDefault="00CA1C5C" w:rsidP="00CA1C5C">
      <w:pPr>
        <w:spacing w:after="0" w:line="240" w:lineRule="auto"/>
        <w:rPr>
          <w:rFonts w:ascii="Baskerville" w:hAnsi="Baskerville"/>
          <w:sz w:val="24"/>
          <w:szCs w:val="24"/>
        </w:rPr>
      </w:pPr>
    </w:p>
    <w:p w14:paraId="53365A3A" w14:textId="77777777" w:rsidR="00CA1C5C" w:rsidRPr="00C008CD" w:rsidRDefault="00CA1C5C" w:rsidP="00CA1C5C">
      <w:pPr>
        <w:spacing w:after="0" w:line="240" w:lineRule="auto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>Updates</w:t>
      </w:r>
    </w:p>
    <w:p w14:paraId="43CB03B8" w14:textId="1AF5CEA3" w:rsidR="00CA1C5C" w:rsidRPr="00C008CD" w:rsidRDefault="00CA1C5C" w:rsidP="00CA1C5C">
      <w:pPr>
        <w:pStyle w:val="ListParagraph"/>
        <w:numPr>
          <w:ilvl w:val="0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 xml:space="preserve">WAY Program, funded by Commerce Group Violence Intervention Strategies Grant and DCYF Gun Violence Prevention Grant </w:t>
      </w:r>
      <w:r w:rsidR="00060FEB" w:rsidRPr="00C008CD">
        <w:rPr>
          <w:rFonts w:ascii="Baskerville" w:hAnsi="Baskerville"/>
          <w:sz w:val="24"/>
          <w:szCs w:val="24"/>
        </w:rPr>
        <w:t>– Sarah Augustine</w:t>
      </w:r>
    </w:p>
    <w:p w14:paraId="6304F2F1" w14:textId="73B070D6" w:rsidR="002E7640" w:rsidRPr="00C008CD" w:rsidRDefault="002E7640" w:rsidP="002E7640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>Onboarding 12 new</w:t>
      </w:r>
      <w:r w:rsidR="0075186B" w:rsidRPr="00C008CD">
        <w:rPr>
          <w:rFonts w:ascii="Baskerville" w:hAnsi="Baskerville"/>
          <w:sz w:val="24"/>
          <w:szCs w:val="24"/>
        </w:rPr>
        <w:t xml:space="preserve"> participants</w:t>
      </w:r>
      <w:r w:rsidR="00C008CD">
        <w:rPr>
          <w:rFonts w:ascii="Baskerville" w:hAnsi="Baskerville"/>
          <w:sz w:val="24"/>
          <w:szCs w:val="24"/>
        </w:rPr>
        <w:t xml:space="preserve"> and</w:t>
      </w:r>
      <w:r w:rsidRPr="00C008CD">
        <w:rPr>
          <w:rFonts w:ascii="Baskerville" w:hAnsi="Baskerville"/>
          <w:sz w:val="24"/>
          <w:szCs w:val="24"/>
        </w:rPr>
        <w:t xml:space="preserve"> carrying over two</w:t>
      </w:r>
      <w:r w:rsidR="0075186B" w:rsidRPr="00C008CD">
        <w:rPr>
          <w:rFonts w:ascii="Baskerville" w:hAnsi="Baskerville"/>
          <w:sz w:val="24"/>
          <w:szCs w:val="24"/>
        </w:rPr>
        <w:t xml:space="preserve"> from</w:t>
      </w:r>
      <w:r w:rsidR="00C008CD">
        <w:rPr>
          <w:rFonts w:ascii="Baskerville" w:hAnsi="Baskerville"/>
          <w:sz w:val="24"/>
          <w:szCs w:val="24"/>
        </w:rPr>
        <w:t xml:space="preserve"> the</w:t>
      </w:r>
      <w:r w:rsidR="0075186B" w:rsidRPr="00C008CD">
        <w:rPr>
          <w:rFonts w:ascii="Baskerville" w:hAnsi="Baskerville"/>
          <w:sz w:val="24"/>
          <w:szCs w:val="24"/>
        </w:rPr>
        <w:t xml:space="preserve"> </w:t>
      </w:r>
      <w:r w:rsidR="009C3214" w:rsidRPr="00C008CD">
        <w:rPr>
          <w:rFonts w:ascii="Baskerville" w:hAnsi="Baskerville"/>
          <w:sz w:val="24"/>
          <w:szCs w:val="24"/>
        </w:rPr>
        <w:t>most recent</w:t>
      </w:r>
      <w:r w:rsidR="0075186B" w:rsidRPr="00C008CD">
        <w:rPr>
          <w:rFonts w:ascii="Baskerville" w:hAnsi="Baskerville"/>
          <w:sz w:val="24"/>
          <w:szCs w:val="24"/>
        </w:rPr>
        <w:t xml:space="preserve"> cohort</w:t>
      </w:r>
    </w:p>
    <w:p w14:paraId="7AFD8DEC" w14:textId="30A4BF30" w:rsidR="002E7640" w:rsidRPr="00C008CD" w:rsidRDefault="0075186B" w:rsidP="002E7640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>WAY has b</w:t>
      </w:r>
      <w:r w:rsidR="002E7640" w:rsidRPr="00C008CD">
        <w:rPr>
          <w:rFonts w:ascii="Baskerville" w:hAnsi="Baskerville"/>
          <w:sz w:val="24"/>
          <w:szCs w:val="24"/>
        </w:rPr>
        <w:t xml:space="preserve">uilt </w:t>
      </w:r>
      <w:r w:rsidRPr="00C008CD">
        <w:rPr>
          <w:rFonts w:ascii="Baskerville" w:hAnsi="Baskerville"/>
          <w:sz w:val="24"/>
          <w:szCs w:val="24"/>
        </w:rPr>
        <w:t xml:space="preserve">a </w:t>
      </w:r>
      <w:r w:rsidR="002E7640" w:rsidRPr="00C008CD">
        <w:rPr>
          <w:rFonts w:ascii="Baskerville" w:hAnsi="Baskerville"/>
          <w:sz w:val="24"/>
          <w:szCs w:val="24"/>
        </w:rPr>
        <w:t>relationship with pretrial</w:t>
      </w:r>
      <w:r w:rsidR="00C008CD">
        <w:rPr>
          <w:rFonts w:ascii="Baskerville" w:hAnsi="Baskerville"/>
          <w:sz w:val="24"/>
          <w:szCs w:val="24"/>
        </w:rPr>
        <w:t>, which</w:t>
      </w:r>
      <w:r w:rsidR="0027597A" w:rsidRPr="00C008CD">
        <w:rPr>
          <w:rFonts w:ascii="Baskerville" w:hAnsi="Baskerville"/>
          <w:sz w:val="24"/>
          <w:szCs w:val="24"/>
        </w:rPr>
        <w:t xml:space="preserve"> will refer potential </w:t>
      </w:r>
      <w:r w:rsidR="002E7640" w:rsidRPr="00C008CD">
        <w:rPr>
          <w:rFonts w:ascii="Baskerville" w:hAnsi="Baskerville"/>
          <w:sz w:val="24"/>
          <w:szCs w:val="24"/>
        </w:rPr>
        <w:t xml:space="preserve">adult </w:t>
      </w:r>
      <w:r w:rsidR="0027597A" w:rsidRPr="00C008CD">
        <w:rPr>
          <w:rFonts w:ascii="Baskerville" w:hAnsi="Baskerville"/>
          <w:sz w:val="24"/>
          <w:szCs w:val="24"/>
        </w:rPr>
        <w:t>participants</w:t>
      </w:r>
    </w:p>
    <w:p w14:paraId="3E767CD8" w14:textId="40E16A4F" w:rsidR="002E7640" w:rsidRPr="00C008CD" w:rsidRDefault="00C008CD" w:rsidP="002E7640">
      <w:pPr>
        <w:pStyle w:val="ListParagraph"/>
        <w:numPr>
          <w:ilvl w:val="0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OJJDP </w:t>
      </w:r>
      <w:r w:rsidR="0027597A" w:rsidRPr="00C008CD">
        <w:rPr>
          <w:rFonts w:ascii="Baskerville" w:hAnsi="Baskerville"/>
          <w:sz w:val="24"/>
          <w:szCs w:val="24"/>
        </w:rPr>
        <w:t xml:space="preserve">Yakima Youth </w:t>
      </w:r>
      <w:r w:rsidR="002E7640" w:rsidRPr="00C008CD">
        <w:rPr>
          <w:rFonts w:ascii="Baskerville" w:hAnsi="Baskerville"/>
          <w:sz w:val="24"/>
          <w:szCs w:val="24"/>
        </w:rPr>
        <w:t>Leadership</w:t>
      </w:r>
      <w:r w:rsidR="00D51AE3" w:rsidRPr="00C008CD">
        <w:rPr>
          <w:rFonts w:ascii="Baskerville" w:hAnsi="Baskerville"/>
          <w:sz w:val="24"/>
          <w:szCs w:val="24"/>
        </w:rPr>
        <w:t xml:space="preserve"> </w:t>
      </w:r>
      <w:r w:rsidR="0027597A" w:rsidRPr="00C008CD">
        <w:rPr>
          <w:rFonts w:ascii="Baskerville" w:hAnsi="Baskerville"/>
          <w:sz w:val="24"/>
          <w:szCs w:val="24"/>
        </w:rPr>
        <w:t>Program – Sara Watkins</w:t>
      </w:r>
    </w:p>
    <w:p w14:paraId="5F11C2E9" w14:textId="3B476B5B" w:rsidR="002E7640" w:rsidRPr="00C008CD" w:rsidRDefault="0027597A" w:rsidP="002E7640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 xml:space="preserve">As of </w:t>
      </w:r>
      <w:r w:rsidR="002E7640" w:rsidRPr="00C008CD">
        <w:rPr>
          <w:rFonts w:ascii="Baskerville" w:hAnsi="Baskerville"/>
          <w:sz w:val="24"/>
          <w:szCs w:val="24"/>
        </w:rPr>
        <w:t>1</w:t>
      </w:r>
      <w:r w:rsidR="002E7640" w:rsidRPr="00C008CD">
        <w:rPr>
          <w:rFonts w:ascii="Baskerville" w:hAnsi="Baskerville"/>
          <w:sz w:val="24"/>
          <w:szCs w:val="24"/>
          <w:vertAlign w:val="superscript"/>
        </w:rPr>
        <w:t>st</w:t>
      </w:r>
      <w:r w:rsidR="002E7640" w:rsidRPr="00C008CD">
        <w:rPr>
          <w:rFonts w:ascii="Baskerville" w:hAnsi="Baskerville"/>
          <w:sz w:val="24"/>
          <w:szCs w:val="24"/>
        </w:rPr>
        <w:t xml:space="preserve"> week of April: 39 students </w:t>
      </w:r>
      <w:r w:rsidRPr="00C008CD">
        <w:rPr>
          <w:rFonts w:ascii="Baskerville" w:hAnsi="Baskerville"/>
          <w:sz w:val="24"/>
          <w:szCs w:val="24"/>
        </w:rPr>
        <w:t xml:space="preserve">who are either </w:t>
      </w:r>
      <w:r w:rsidR="002E7640" w:rsidRPr="00C008CD">
        <w:rPr>
          <w:rFonts w:ascii="Baskerville" w:hAnsi="Baskerville"/>
          <w:sz w:val="24"/>
          <w:szCs w:val="24"/>
        </w:rPr>
        <w:t>in</w:t>
      </w:r>
      <w:r w:rsidRPr="00C008CD">
        <w:rPr>
          <w:rFonts w:ascii="Baskerville" w:hAnsi="Baskerville"/>
          <w:sz w:val="24"/>
          <w:szCs w:val="24"/>
        </w:rPr>
        <w:t xml:space="preserve"> the</w:t>
      </w:r>
      <w:r w:rsidR="002E7640" w:rsidRPr="00C008CD">
        <w:rPr>
          <w:rFonts w:ascii="Baskerville" w:hAnsi="Baskerville"/>
          <w:sz w:val="24"/>
          <w:szCs w:val="24"/>
        </w:rPr>
        <w:t xml:space="preserve"> program or </w:t>
      </w:r>
      <w:r w:rsidRPr="00C008CD">
        <w:rPr>
          <w:rFonts w:ascii="Baskerville" w:hAnsi="Baskerville"/>
          <w:sz w:val="24"/>
          <w:szCs w:val="24"/>
        </w:rPr>
        <w:t>are using education advocates as mentors</w:t>
      </w:r>
    </w:p>
    <w:p w14:paraId="314E3E47" w14:textId="238C7A10" w:rsidR="002E7640" w:rsidRPr="00C008CD" w:rsidRDefault="002E7640" w:rsidP="002E7640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 xml:space="preserve">12 </w:t>
      </w:r>
      <w:r w:rsidR="0027597A" w:rsidRPr="00C008CD">
        <w:rPr>
          <w:rFonts w:ascii="Baskerville" w:hAnsi="Baskerville"/>
          <w:sz w:val="24"/>
          <w:szCs w:val="24"/>
        </w:rPr>
        <w:t xml:space="preserve">students are </w:t>
      </w:r>
      <w:r w:rsidRPr="00C008CD">
        <w:rPr>
          <w:rFonts w:ascii="Baskerville" w:hAnsi="Baskerville"/>
          <w:sz w:val="24"/>
          <w:szCs w:val="24"/>
        </w:rPr>
        <w:t>being onboarded</w:t>
      </w:r>
    </w:p>
    <w:p w14:paraId="4BEADE94" w14:textId="116B4923" w:rsidR="002E7640" w:rsidRPr="00C008CD" w:rsidRDefault="0027597A" w:rsidP="002E7640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 xml:space="preserve">Funds unspent due to COVID conditions are being carried over and will see the program through the end of the year. </w:t>
      </w:r>
    </w:p>
    <w:p w14:paraId="72D5ABF0" w14:textId="22F781B7" w:rsidR="002E7640" w:rsidRPr="00C008CD" w:rsidRDefault="00C008CD" w:rsidP="002E7640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Funding includes a</w:t>
      </w:r>
      <w:r w:rsidR="002E7640" w:rsidRPr="00C008CD">
        <w:rPr>
          <w:rFonts w:ascii="Baskerville" w:hAnsi="Baskerville"/>
          <w:sz w:val="24"/>
          <w:szCs w:val="24"/>
        </w:rPr>
        <w:t xml:space="preserve">pplying for grants and looking at </w:t>
      </w:r>
      <w:r w:rsidR="0027597A" w:rsidRPr="00C008CD">
        <w:rPr>
          <w:rFonts w:ascii="Baskerville" w:hAnsi="Baskerville"/>
          <w:sz w:val="24"/>
          <w:szCs w:val="24"/>
        </w:rPr>
        <w:t>ways other than grants</w:t>
      </w:r>
      <w:r w:rsidR="002E7640" w:rsidRPr="00C008CD">
        <w:rPr>
          <w:rFonts w:ascii="Baskerville" w:hAnsi="Baskerville"/>
          <w:sz w:val="24"/>
          <w:szCs w:val="24"/>
        </w:rPr>
        <w:t xml:space="preserve"> to make </w:t>
      </w:r>
      <w:r w:rsidR="00D824AD">
        <w:rPr>
          <w:rFonts w:ascii="Baskerville" w:hAnsi="Baskerville"/>
          <w:sz w:val="24"/>
          <w:szCs w:val="24"/>
        </w:rPr>
        <w:t xml:space="preserve">the program </w:t>
      </w:r>
      <w:r w:rsidR="002E7640" w:rsidRPr="00C008CD">
        <w:rPr>
          <w:rFonts w:ascii="Baskerville" w:hAnsi="Baskerville"/>
          <w:sz w:val="24"/>
          <w:szCs w:val="24"/>
        </w:rPr>
        <w:t>sustainable</w:t>
      </w:r>
    </w:p>
    <w:p w14:paraId="67693BE5" w14:textId="1D1C3751" w:rsidR="00B64F0F" w:rsidRPr="00C008CD" w:rsidRDefault="00EF5FE6" w:rsidP="00DF7E12">
      <w:pPr>
        <w:pStyle w:val="ListParagraph"/>
        <w:numPr>
          <w:ilvl w:val="0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>C</w:t>
      </w:r>
      <w:r w:rsidR="006B118E" w:rsidRPr="00C008CD">
        <w:rPr>
          <w:rFonts w:ascii="Baskerville" w:hAnsi="Baskerville"/>
          <w:sz w:val="24"/>
          <w:szCs w:val="24"/>
        </w:rPr>
        <w:t xml:space="preserve">ommunity </w:t>
      </w:r>
      <w:r w:rsidRPr="00C008CD">
        <w:rPr>
          <w:rFonts w:ascii="Baskerville" w:hAnsi="Baskerville"/>
          <w:sz w:val="24"/>
          <w:szCs w:val="24"/>
        </w:rPr>
        <w:t>O</w:t>
      </w:r>
      <w:r w:rsidR="006B118E" w:rsidRPr="00C008CD">
        <w:rPr>
          <w:rFonts w:ascii="Baskerville" w:hAnsi="Baskerville"/>
          <w:sz w:val="24"/>
          <w:szCs w:val="24"/>
        </w:rPr>
        <w:t xml:space="preserve">utreach </w:t>
      </w:r>
      <w:r w:rsidRPr="00C008CD">
        <w:rPr>
          <w:rFonts w:ascii="Baskerville" w:hAnsi="Baskerville"/>
          <w:sz w:val="24"/>
          <w:szCs w:val="24"/>
        </w:rPr>
        <w:t>Meetings</w:t>
      </w:r>
    </w:p>
    <w:p w14:paraId="42065B52" w14:textId="18D3A399" w:rsidR="00D51AE3" w:rsidRPr="00C008CD" w:rsidRDefault="00D824AD" w:rsidP="005D3347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The DRC has facilitated</w:t>
      </w:r>
      <w:r w:rsidR="00C20215" w:rsidRPr="00C008CD">
        <w:rPr>
          <w:rFonts w:ascii="Baskerville" w:hAnsi="Baskerville"/>
          <w:sz w:val="24"/>
          <w:szCs w:val="24"/>
        </w:rPr>
        <w:t xml:space="preserve"> conversations between the community and</w:t>
      </w:r>
      <w:r w:rsidR="00D51AE3" w:rsidRPr="00C008CD">
        <w:rPr>
          <w:rFonts w:ascii="Baskerville" w:hAnsi="Baskerville"/>
          <w:sz w:val="24"/>
          <w:szCs w:val="24"/>
        </w:rPr>
        <w:t xml:space="preserve"> YPD</w:t>
      </w:r>
      <w:r>
        <w:rPr>
          <w:rFonts w:ascii="Baskerville" w:hAnsi="Baskerville"/>
          <w:sz w:val="24"/>
          <w:szCs w:val="24"/>
        </w:rPr>
        <w:t xml:space="preserve"> at 6 forums</w:t>
      </w:r>
      <w:r w:rsidR="00C20215" w:rsidRPr="00C008CD">
        <w:rPr>
          <w:rFonts w:ascii="Baskerville" w:hAnsi="Baskerville"/>
          <w:sz w:val="24"/>
          <w:szCs w:val="24"/>
        </w:rPr>
        <w:t xml:space="preserve">, including at Union Gospel Mission </w:t>
      </w:r>
      <w:r w:rsidR="00D51AE3" w:rsidRPr="00C008CD">
        <w:rPr>
          <w:rFonts w:ascii="Baskerville" w:hAnsi="Baskerville"/>
          <w:sz w:val="24"/>
          <w:szCs w:val="24"/>
        </w:rPr>
        <w:t>and Camp Hope</w:t>
      </w:r>
      <w:r w:rsidR="00DF7E12" w:rsidRPr="00C008CD">
        <w:rPr>
          <w:rFonts w:ascii="Baskerville" w:hAnsi="Baskerville"/>
          <w:sz w:val="24"/>
          <w:szCs w:val="24"/>
        </w:rPr>
        <w:t>,</w:t>
      </w:r>
      <w:r w:rsidR="00C20215" w:rsidRPr="00C008CD">
        <w:rPr>
          <w:rFonts w:ascii="Baskerville" w:hAnsi="Baskerville"/>
          <w:sz w:val="24"/>
          <w:szCs w:val="24"/>
        </w:rPr>
        <w:t xml:space="preserve"> to </w:t>
      </w:r>
      <w:r>
        <w:rPr>
          <w:rFonts w:ascii="Baskerville" w:hAnsi="Baskerville"/>
          <w:sz w:val="24"/>
          <w:szCs w:val="24"/>
        </w:rPr>
        <w:t>work</w:t>
      </w:r>
      <w:r w:rsidR="00C20215" w:rsidRPr="00C008CD">
        <w:rPr>
          <w:rFonts w:ascii="Baskerville" w:hAnsi="Baskerville"/>
          <w:sz w:val="24"/>
          <w:szCs w:val="24"/>
        </w:rPr>
        <w:t xml:space="preserve"> through</w:t>
      </w:r>
      <w:r w:rsidR="00D51AE3" w:rsidRPr="00C008CD">
        <w:rPr>
          <w:rFonts w:ascii="Baskerville" w:hAnsi="Baskerville"/>
          <w:sz w:val="24"/>
          <w:szCs w:val="24"/>
        </w:rPr>
        <w:t xml:space="preserve"> appropriate response</w:t>
      </w:r>
      <w:r w:rsidR="00EF5FE6" w:rsidRPr="00C008CD">
        <w:rPr>
          <w:rFonts w:ascii="Baskerville" w:hAnsi="Baskerville"/>
          <w:sz w:val="24"/>
          <w:szCs w:val="24"/>
        </w:rPr>
        <w:t xml:space="preserve"> and </w:t>
      </w:r>
      <w:r>
        <w:rPr>
          <w:rFonts w:ascii="Baskerville" w:hAnsi="Baskerville"/>
          <w:sz w:val="24"/>
          <w:szCs w:val="24"/>
        </w:rPr>
        <w:t xml:space="preserve">to see </w:t>
      </w:r>
      <w:r w:rsidR="00D51AE3" w:rsidRPr="00C008CD">
        <w:rPr>
          <w:rFonts w:ascii="Baskerville" w:hAnsi="Baskerville"/>
          <w:sz w:val="24"/>
          <w:szCs w:val="24"/>
        </w:rPr>
        <w:t xml:space="preserve">what the needs and desires </w:t>
      </w:r>
      <w:r w:rsidR="00DF7E12" w:rsidRPr="00C008CD">
        <w:rPr>
          <w:rFonts w:ascii="Baskerville" w:hAnsi="Baskerville"/>
          <w:sz w:val="24"/>
          <w:szCs w:val="24"/>
        </w:rPr>
        <w:t xml:space="preserve">are </w:t>
      </w:r>
      <w:r w:rsidR="00D51AE3" w:rsidRPr="00C008CD">
        <w:rPr>
          <w:rFonts w:ascii="Baskerville" w:hAnsi="Baskerville"/>
          <w:sz w:val="24"/>
          <w:szCs w:val="24"/>
        </w:rPr>
        <w:t xml:space="preserve">for community policing </w:t>
      </w:r>
    </w:p>
    <w:p w14:paraId="2F7CF11B" w14:textId="589F54E5" w:rsidR="00333A07" w:rsidRPr="00C008CD" w:rsidRDefault="00333A07" w:rsidP="00333A07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 xml:space="preserve">Analysis </w:t>
      </w:r>
      <w:r w:rsidR="00EF5FE6" w:rsidRPr="00C008CD">
        <w:rPr>
          <w:rFonts w:ascii="Baskerville" w:hAnsi="Baskerville"/>
          <w:sz w:val="24"/>
          <w:szCs w:val="24"/>
        </w:rPr>
        <w:t>of the</w:t>
      </w:r>
      <w:r w:rsidR="00D824AD">
        <w:rPr>
          <w:rFonts w:ascii="Baskerville" w:hAnsi="Baskerville"/>
          <w:sz w:val="24"/>
          <w:szCs w:val="24"/>
        </w:rPr>
        <w:t xml:space="preserve"> comments made at the</w:t>
      </w:r>
      <w:r w:rsidR="00EF5FE6" w:rsidRPr="00C008CD">
        <w:rPr>
          <w:rFonts w:ascii="Baskerville" w:hAnsi="Baskerville"/>
          <w:sz w:val="24"/>
          <w:szCs w:val="24"/>
        </w:rPr>
        <w:t xml:space="preserve"> forums is </w:t>
      </w:r>
      <w:r w:rsidRPr="00C008CD">
        <w:rPr>
          <w:rFonts w:ascii="Baskerville" w:hAnsi="Baskerville"/>
          <w:sz w:val="24"/>
          <w:szCs w:val="24"/>
        </w:rPr>
        <w:t xml:space="preserve">expected by </w:t>
      </w:r>
      <w:r w:rsidR="00D51AE3" w:rsidRPr="00C008CD">
        <w:rPr>
          <w:rFonts w:ascii="Baskerville" w:hAnsi="Baskerville"/>
          <w:sz w:val="24"/>
          <w:szCs w:val="24"/>
        </w:rPr>
        <w:t>mid-May</w:t>
      </w:r>
    </w:p>
    <w:p w14:paraId="36820FA8" w14:textId="77777777" w:rsidR="007B7E02" w:rsidRPr="00C008CD" w:rsidRDefault="005105D3" w:rsidP="00BF3AD4">
      <w:pPr>
        <w:pStyle w:val="ListParagraph"/>
        <w:numPr>
          <w:ilvl w:val="0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>Strategic Plan</w:t>
      </w:r>
    </w:p>
    <w:p w14:paraId="1167FEDA" w14:textId="47878E34" w:rsidR="00684A52" w:rsidRPr="00C008CD" w:rsidRDefault="00333A07" w:rsidP="00333A07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>School outreach</w:t>
      </w:r>
      <w:r w:rsidR="00D824AD">
        <w:rPr>
          <w:rFonts w:ascii="Baskerville" w:hAnsi="Baskerville"/>
          <w:sz w:val="24"/>
          <w:szCs w:val="24"/>
        </w:rPr>
        <w:t>:</w:t>
      </w:r>
      <w:r w:rsidR="00D61B16" w:rsidRPr="00C008CD">
        <w:rPr>
          <w:rFonts w:ascii="Baskerville" w:hAnsi="Baskerville"/>
          <w:sz w:val="24"/>
          <w:szCs w:val="24"/>
        </w:rPr>
        <w:t xml:space="preserve"> </w:t>
      </w:r>
      <w:r w:rsidR="00D824AD">
        <w:rPr>
          <w:rFonts w:ascii="Baskerville" w:hAnsi="Baskerville"/>
          <w:sz w:val="24"/>
          <w:szCs w:val="24"/>
        </w:rPr>
        <w:t>GRIT staff is</w:t>
      </w:r>
      <w:r w:rsidR="00D61B16" w:rsidRPr="00C008CD">
        <w:rPr>
          <w:rFonts w:ascii="Baskerville" w:hAnsi="Baskerville"/>
          <w:sz w:val="24"/>
          <w:szCs w:val="24"/>
        </w:rPr>
        <w:t xml:space="preserve"> coordinating with </w:t>
      </w:r>
      <w:r w:rsidR="00BF772B" w:rsidRPr="00C008CD">
        <w:rPr>
          <w:rFonts w:ascii="Baskerville" w:hAnsi="Baskerville"/>
          <w:sz w:val="24"/>
          <w:szCs w:val="24"/>
        </w:rPr>
        <w:t>Franklin Middle School</w:t>
      </w:r>
      <w:r w:rsidR="00680CE0" w:rsidRPr="00C008CD">
        <w:rPr>
          <w:rFonts w:ascii="Baskerville" w:hAnsi="Baskerville"/>
          <w:sz w:val="24"/>
          <w:szCs w:val="24"/>
        </w:rPr>
        <w:t xml:space="preserve"> </w:t>
      </w:r>
      <w:r w:rsidR="00D61B16" w:rsidRPr="00C008CD">
        <w:rPr>
          <w:rFonts w:ascii="Baskerville" w:hAnsi="Baskerville"/>
          <w:sz w:val="24"/>
          <w:szCs w:val="24"/>
        </w:rPr>
        <w:t xml:space="preserve">Principal Sherry Anderson for a June school </w:t>
      </w:r>
      <w:r w:rsidR="004E5999" w:rsidRPr="00C008CD">
        <w:rPr>
          <w:rFonts w:ascii="Baskerville" w:hAnsi="Baskerville"/>
          <w:sz w:val="24"/>
          <w:szCs w:val="24"/>
        </w:rPr>
        <w:t xml:space="preserve">function where we plan </w:t>
      </w:r>
      <w:r w:rsidR="00680CE0" w:rsidRPr="00C008CD">
        <w:rPr>
          <w:rFonts w:ascii="Baskerville" w:hAnsi="Baskerville"/>
          <w:sz w:val="24"/>
          <w:szCs w:val="24"/>
        </w:rPr>
        <w:t xml:space="preserve">to provide students </w:t>
      </w:r>
      <w:r w:rsidR="004278DD" w:rsidRPr="00C008CD">
        <w:rPr>
          <w:rFonts w:ascii="Baskerville" w:hAnsi="Baskerville"/>
          <w:sz w:val="24"/>
          <w:szCs w:val="24"/>
        </w:rPr>
        <w:t>and families with GRIT member resource information</w:t>
      </w:r>
      <w:r w:rsidR="00D61B16" w:rsidRPr="00C008CD">
        <w:rPr>
          <w:rFonts w:ascii="Baskerville" w:hAnsi="Baskerville"/>
          <w:sz w:val="24"/>
          <w:szCs w:val="24"/>
        </w:rPr>
        <w:t xml:space="preserve">. </w:t>
      </w:r>
      <w:r w:rsidR="004E5999" w:rsidRPr="00C008CD">
        <w:rPr>
          <w:rFonts w:ascii="Baskerville" w:hAnsi="Baskerville"/>
          <w:sz w:val="24"/>
          <w:szCs w:val="24"/>
        </w:rPr>
        <w:t xml:space="preserve">Sara Watkins </w:t>
      </w:r>
      <w:r w:rsidR="00D824AD">
        <w:rPr>
          <w:rFonts w:ascii="Baskerville" w:hAnsi="Baskerville"/>
          <w:sz w:val="24"/>
          <w:szCs w:val="24"/>
        </w:rPr>
        <w:t>encouraged looping</w:t>
      </w:r>
      <w:r w:rsidR="004E5999" w:rsidRPr="00C008CD">
        <w:rPr>
          <w:rFonts w:ascii="Baskerville" w:hAnsi="Baskerville"/>
          <w:sz w:val="24"/>
          <w:szCs w:val="24"/>
        </w:rPr>
        <w:t xml:space="preserve"> in educational </w:t>
      </w:r>
      <w:r w:rsidR="00DF7E12" w:rsidRPr="00C008CD">
        <w:rPr>
          <w:rFonts w:ascii="Baskerville" w:hAnsi="Baskerville"/>
          <w:sz w:val="24"/>
          <w:szCs w:val="24"/>
        </w:rPr>
        <w:t xml:space="preserve">advocates and ESD in to planning </w:t>
      </w:r>
      <w:r w:rsidR="00C008CD" w:rsidRPr="00C008CD">
        <w:rPr>
          <w:rFonts w:ascii="Baskerville" w:hAnsi="Baskerville"/>
          <w:sz w:val="24"/>
          <w:szCs w:val="24"/>
        </w:rPr>
        <w:t xml:space="preserve">and implementation. </w:t>
      </w:r>
    </w:p>
    <w:p w14:paraId="3C151B5E" w14:textId="77777777" w:rsidR="00684A52" w:rsidRPr="00C008CD" w:rsidRDefault="00CA1C5C" w:rsidP="00684A52">
      <w:pPr>
        <w:pStyle w:val="ListParagraph"/>
        <w:numPr>
          <w:ilvl w:val="0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>Village meeting</w:t>
      </w:r>
      <w:r w:rsidR="00684A52" w:rsidRPr="00C008CD">
        <w:rPr>
          <w:rFonts w:ascii="Baskerville" w:hAnsi="Baskerville"/>
          <w:sz w:val="24"/>
          <w:szCs w:val="24"/>
        </w:rPr>
        <w:t>s</w:t>
      </w:r>
    </w:p>
    <w:p w14:paraId="4F1C1D89" w14:textId="7DD5F3EE" w:rsidR="00CA1C5C" w:rsidRPr="00C008CD" w:rsidRDefault="00684A52" w:rsidP="00684A52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 xml:space="preserve">Next: </w:t>
      </w:r>
      <w:r w:rsidR="00A20AF3" w:rsidRPr="00C008CD">
        <w:rPr>
          <w:rFonts w:ascii="Baskerville" w:hAnsi="Baskerville"/>
          <w:sz w:val="24"/>
          <w:szCs w:val="24"/>
        </w:rPr>
        <w:t>Ma</w:t>
      </w:r>
      <w:r w:rsidR="00454B12" w:rsidRPr="00C008CD">
        <w:rPr>
          <w:rFonts w:ascii="Baskerville" w:hAnsi="Baskerville"/>
          <w:sz w:val="24"/>
          <w:szCs w:val="24"/>
        </w:rPr>
        <w:t>y</w:t>
      </w:r>
      <w:r w:rsidR="00A20AF3" w:rsidRPr="00C008CD">
        <w:rPr>
          <w:rFonts w:ascii="Baskerville" w:hAnsi="Baskerville"/>
          <w:sz w:val="24"/>
          <w:szCs w:val="24"/>
        </w:rPr>
        <w:t xml:space="preserve"> </w:t>
      </w:r>
      <w:r w:rsidR="005F6013" w:rsidRPr="00C008CD">
        <w:rPr>
          <w:rFonts w:ascii="Baskerville" w:hAnsi="Baskerville"/>
          <w:sz w:val="24"/>
          <w:szCs w:val="24"/>
        </w:rPr>
        <w:t>1</w:t>
      </w:r>
      <w:r w:rsidR="00454B12" w:rsidRPr="00C008CD">
        <w:rPr>
          <w:rFonts w:ascii="Baskerville" w:hAnsi="Baskerville"/>
          <w:sz w:val="24"/>
          <w:szCs w:val="24"/>
        </w:rPr>
        <w:t>8</w:t>
      </w:r>
      <w:r w:rsidR="00D117EE" w:rsidRPr="00C008CD">
        <w:rPr>
          <w:rFonts w:ascii="Baskerville" w:hAnsi="Baskerville"/>
          <w:sz w:val="24"/>
          <w:szCs w:val="24"/>
        </w:rPr>
        <w:t xml:space="preserve"> @ St. Michael’s </w:t>
      </w:r>
      <w:r w:rsidRPr="00C008CD">
        <w:rPr>
          <w:rFonts w:ascii="Baskerville" w:hAnsi="Baskerville"/>
          <w:sz w:val="24"/>
          <w:szCs w:val="24"/>
        </w:rPr>
        <w:t>Episcopal Mission Church</w:t>
      </w:r>
      <w:r w:rsidR="00454B12" w:rsidRPr="00C008CD">
        <w:rPr>
          <w:rFonts w:ascii="Baskerville" w:hAnsi="Baskerville"/>
          <w:sz w:val="24"/>
          <w:szCs w:val="24"/>
        </w:rPr>
        <w:t xml:space="preserve"> </w:t>
      </w:r>
      <w:r w:rsidR="00956A77" w:rsidRPr="00C008CD">
        <w:rPr>
          <w:rFonts w:ascii="Baskerville" w:hAnsi="Baskerville"/>
          <w:sz w:val="24"/>
          <w:szCs w:val="24"/>
        </w:rPr>
        <w:t xml:space="preserve">– </w:t>
      </w:r>
      <w:r w:rsidR="00454B12" w:rsidRPr="00C008CD">
        <w:rPr>
          <w:rFonts w:ascii="Baskerville" w:hAnsi="Baskerville"/>
          <w:sz w:val="24"/>
          <w:szCs w:val="24"/>
        </w:rPr>
        <w:t>Chief Matt Murra</w:t>
      </w:r>
      <w:r w:rsidRPr="00C008CD">
        <w:rPr>
          <w:rFonts w:ascii="Baskerville" w:hAnsi="Baskerville"/>
          <w:sz w:val="24"/>
          <w:szCs w:val="24"/>
        </w:rPr>
        <w:t>y:</w:t>
      </w:r>
      <w:r w:rsidR="00454B12" w:rsidRPr="00C008CD">
        <w:rPr>
          <w:rFonts w:ascii="Baskerville" w:hAnsi="Baskerville"/>
          <w:sz w:val="24"/>
          <w:szCs w:val="24"/>
        </w:rPr>
        <w:t xml:space="preserve"> Project Safe Neighborhoods. </w:t>
      </w:r>
    </w:p>
    <w:p w14:paraId="04A5DD5A" w14:textId="77777777" w:rsidR="00CA1C5C" w:rsidRPr="00C008CD" w:rsidRDefault="00CA1C5C" w:rsidP="00CA1C5C">
      <w:pPr>
        <w:spacing w:after="0" w:line="240" w:lineRule="auto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ab/>
      </w:r>
      <w:r w:rsidRPr="00C008CD">
        <w:rPr>
          <w:rFonts w:ascii="Baskerville" w:hAnsi="Baskerville"/>
          <w:sz w:val="24"/>
          <w:szCs w:val="24"/>
        </w:rPr>
        <w:tab/>
      </w:r>
      <w:r w:rsidRPr="00C008CD">
        <w:rPr>
          <w:rFonts w:ascii="Baskerville" w:hAnsi="Baskerville"/>
          <w:sz w:val="24"/>
          <w:szCs w:val="24"/>
        </w:rPr>
        <w:tab/>
      </w:r>
    </w:p>
    <w:p w14:paraId="16BEC1F8" w14:textId="760EF4AD" w:rsidR="00F27A55" w:rsidRPr="00C008CD" w:rsidRDefault="00CA1C5C" w:rsidP="00BF3AD4">
      <w:pPr>
        <w:spacing w:after="0" w:line="240" w:lineRule="auto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 xml:space="preserve">Next </w:t>
      </w:r>
      <w:r w:rsidR="005860B5" w:rsidRPr="00C008CD">
        <w:rPr>
          <w:rFonts w:ascii="Baskerville" w:hAnsi="Baskerville"/>
          <w:sz w:val="24"/>
          <w:szCs w:val="24"/>
        </w:rPr>
        <w:t xml:space="preserve">Steering Committee </w:t>
      </w:r>
      <w:r w:rsidRPr="00C008CD">
        <w:rPr>
          <w:rFonts w:ascii="Baskerville" w:hAnsi="Baskerville"/>
          <w:sz w:val="24"/>
          <w:szCs w:val="24"/>
        </w:rPr>
        <w:t>meeting:</w:t>
      </w:r>
      <w:r w:rsidR="0077585A" w:rsidRPr="00C008CD">
        <w:rPr>
          <w:rFonts w:ascii="Baskerville" w:hAnsi="Baskerville"/>
          <w:sz w:val="24"/>
          <w:szCs w:val="24"/>
        </w:rPr>
        <w:t xml:space="preserve"> </w:t>
      </w:r>
      <w:r w:rsidR="00333A07" w:rsidRPr="00C008CD">
        <w:rPr>
          <w:rFonts w:ascii="Baskerville" w:hAnsi="Baskerville"/>
          <w:sz w:val="24"/>
          <w:szCs w:val="24"/>
        </w:rPr>
        <w:t>May 23</w:t>
      </w:r>
      <w:r w:rsidR="008F5439" w:rsidRPr="00C008CD">
        <w:rPr>
          <w:rFonts w:ascii="Baskerville" w:hAnsi="Baskerville"/>
          <w:sz w:val="24"/>
          <w:szCs w:val="24"/>
        </w:rPr>
        <w:t>, 2022</w:t>
      </w:r>
      <w:r w:rsidR="003D6C45" w:rsidRPr="00C008CD">
        <w:rPr>
          <w:rFonts w:ascii="Baskerville" w:hAnsi="Baskerville"/>
          <w:sz w:val="24"/>
          <w:szCs w:val="24"/>
        </w:rPr>
        <w:t xml:space="preserve"> @ 4:15 p.m.</w:t>
      </w:r>
    </w:p>
    <w:p w14:paraId="36CD7D6B" w14:textId="0451535B" w:rsidR="009C3214" w:rsidRPr="00C008CD" w:rsidRDefault="009C3214" w:rsidP="00BF3AD4">
      <w:pPr>
        <w:spacing w:after="0" w:line="240" w:lineRule="auto"/>
        <w:rPr>
          <w:rFonts w:ascii="Baskerville" w:hAnsi="Baskerville"/>
          <w:sz w:val="24"/>
          <w:szCs w:val="24"/>
        </w:rPr>
      </w:pPr>
    </w:p>
    <w:p w14:paraId="3EF78999" w14:textId="54063F3F" w:rsidR="009C3214" w:rsidRPr="00C008CD" w:rsidRDefault="009C3214" w:rsidP="00BF3AD4">
      <w:pPr>
        <w:spacing w:after="0" w:line="240" w:lineRule="auto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>Meeting adjourned 4:40 p.m.</w:t>
      </w:r>
    </w:p>
    <w:p w14:paraId="0EB53ED0" w14:textId="5A376CC1" w:rsidR="009C3214" w:rsidRPr="00C008CD" w:rsidRDefault="009C3214" w:rsidP="00BF3AD4">
      <w:pPr>
        <w:spacing w:after="0" w:line="240" w:lineRule="auto"/>
        <w:rPr>
          <w:rFonts w:ascii="Baskerville" w:hAnsi="Baskerville"/>
          <w:sz w:val="24"/>
          <w:szCs w:val="24"/>
        </w:rPr>
      </w:pPr>
    </w:p>
    <w:p w14:paraId="1B5414FD" w14:textId="642AD954" w:rsidR="009C3214" w:rsidRPr="00C008CD" w:rsidRDefault="009C3214" w:rsidP="00BF3AD4">
      <w:pPr>
        <w:spacing w:after="0" w:line="240" w:lineRule="auto"/>
        <w:rPr>
          <w:rFonts w:ascii="Baskerville" w:hAnsi="Baskerville"/>
          <w:sz w:val="24"/>
          <w:szCs w:val="24"/>
        </w:rPr>
      </w:pPr>
      <w:r w:rsidRPr="00C008CD">
        <w:rPr>
          <w:rFonts w:ascii="Baskerville" w:hAnsi="Baskerville"/>
          <w:sz w:val="24"/>
          <w:szCs w:val="24"/>
        </w:rPr>
        <w:t>Notes submitted by Michelle Lee, DRC</w:t>
      </w:r>
    </w:p>
    <w:p w14:paraId="445C30BA" w14:textId="4E3E96C1" w:rsidR="00BF3AD4" w:rsidRPr="00C008CD" w:rsidRDefault="00BF3AD4" w:rsidP="00BF3AD4">
      <w:pPr>
        <w:spacing w:after="0" w:line="240" w:lineRule="auto"/>
        <w:rPr>
          <w:rFonts w:ascii="Baskerville" w:hAnsi="Baskerville"/>
          <w:sz w:val="24"/>
          <w:szCs w:val="24"/>
        </w:rPr>
      </w:pPr>
    </w:p>
    <w:sectPr w:rsidR="00BF3AD4" w:rsidRPr="00C008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CA710" w14:textId="77777777" w:rsidR="004F4532" w:rsidRDefault="004F4532" w:rsidP="00C52EA8">
      <w:pPr>
        <w:spacing w:after="0" w:line="240" w:lineRule="auto"/>
      </w:pPr>
      <w:r>
        <w:separator/>
      </w:r>
    </w:p>
  </w:endnote>
  <w:endnote w:type="continuationSeparator" w:id="0">
    <w:p w14:paraId="5C5B663D" w14:textId="77777777" w:rsidR="004F4532" w:rsidRDefault="004F4532" w:rsidP="00C52E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">
    <w:altName w:val="Baskerville Old Face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36DBB" w14:textId="77777777" w:rsidR="004F4532" w:rsidRDefault="004F4532" w:rsidP="00C52EA8">
      <w:pPr>
        <w:spacing w:after="0" w:line="240" w:lineRule="auto"/>
      </w:pPr>
      <w:r>
        <w:separator/>
      </w:r>
    </w:p>
  </w:footnote>
  <w:footnote w:type="continuationSeparator" w:id="0">
    <w:p w14:paraId="4B6155DC" w14:textId="77777777" w:rsidR="004F4532" w:rsidRDefault="004F4532" w:rsidP="00C52E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D0977"/>
    <w:multiLevelType w:val="hybridMultilevel"/>
    <w:tmpl w:val="A2680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F25008"/>
    <w:multiLevelType w:val="multilevel"/>
    <w:tmpl w:val="EEEEA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B67143"/>
    <w:multiLevelType w:val="hybridMultilevel"/>
    <w:tmpl w:val="C06CA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5858460">
    <w:abstractNumId w:val="2"/>
  </w:num>
  <w:num w:numId="2" w16cid:durableId="206841676">
    <w:abstractNumId w:val="0"/>
  </w:num>
  <w:num w:numId="3" w16cid:durableId="9096586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szA2M7cwMjQ1tzRQ0lEKTi0uzszPAykwMqwFAJu1HJgtAAAA"/>
  </w:docVars>
  <w:rsids>
    <w:rsidRoot w:val="00CA1C5C"/>
    <w:rsid w:val="000017FD"/>
    <w:rsid w:val="0002236D"/>
    <w:rsid w:val="000555DC"/>
    <w:rsid w:val="00060FEB"/>
    <w:rsid w:val="000620BF"/>
    <w:rsid w:val="00106D91"/>
    <w:rsid w:val="00124D1E"/>
    <w:rsid w:val="00155099"/>
    <w:rsid w:val="00181DCD"/>
    <w:rsid w:val="001B2391"/>
    <w:rsid w:val="001B4124"/>
    <w:rsid w:val="00210AEE"/>
    <w:rsid w:val="00211B81"/>
    <w:rsid w:val="002327E6"/>
    <w:rsid w:val="0026339F"/>
    <w:rsid w:val="0027597A"/>
    <w:rsid w:val="002813BA"/>
    <w:rsid w:val="002A624F"/>
    <w:rsid w:val="002B6C9F"/>
    <w:rsid w:val="002E7640"/>
    <w:rsid w:val="002F2352"/>
    <w:rsid w:val="00317EFA"/>
    <w:rsid w:val="003316DC"/>
    <w:rsid w:val="00333A07"/>
    <w:rsid w:val="003411E1"/>
    <w:rsid w:val="003567D6"/>
    <w:rsid w:val="003B511B"/>
    <w:rsid w:val="003D6C45"/>
    <w:rsid w:val="003D754D"/>
    <w:rsid w:val="003E156E"/>
    <w:rsid w:val="003E55B1"/>
    <w:rsid w:val="004278DD"/>
    <w:rsid w:val="00452206"/>
    <w:rsid w:val="00454B12"/>
    <w:rsid w:val="00460D2D"/>
    <w:rsid w:val="00467D7E"/>
    <w:rsid w:val="00472128"/>
    <w:rsid w:val="00480BF4"/>
    <w:rsid w:val="004E5999"/>
    <w:rsid w:val="004E7FED"/>
    <w:rsid w:val="004F4532"/>
    <w:rsid w:val="005105D3"/>
    <w:rsid w:val="00516139"/>
    <w:rsid w:val="005255A7"/>
    <w:rsid w:val="005860B5"/>
    <w:rsid w:val="00594708"/>
    <w:rsid w:val="005951EE"/>
    <w:rsid w:val="005B1542"/>
    <w:rsid w:val="005D00E3"/>
    <w:rsid w:val="005D0219"/>
    <w:rsid w:val="005E0CD3"/>
    <w:rsid w:val="005F6013"/>
    <w:rsid w:val="00671D69"/>
    <w:rsid w:val="00680CE0"/>
    <w:rsid w:val="00681C22"/>
    <w:rsid w:val="00684A52"/>
    <w:rsid w:val="006B118E"/>
    <w:rsid w:val="006D3B96"/>
    <w:rsid w:val="006D49BA"/>
    <w:rsid w:val="006D5C78"/>
    <w:rsid w:val="007146BB"/>
    <w:rsid w:val="00724066"/>
    <w:rsid w:val="0075186B"/>
    <w:rsid w:val="00772C31"/>
    <w:rsid w:val="0077585A"/>
    <w:rsid w:val="00780694"/>
    <w:rsid w:val="00793A74"/>
    <w:rsid w:val="007B5C54"/>
    <w:rsid w:val="007B7E02"/>
    <w:rsid w:val="00804E5B"/>
    <w:rsid w:val="00835947"/>
    <w:rsid w:val="008728D5"/>
    <w:rsid w:val="00885759"/>
    <w:rsid w:val="008E165B"/>
    <w:rsid w:val="008E3FAF"/>
    <w:rsid w:val="008F5439"/>
    <w:rsid w:val="00956A77"/>
    <w:rsid w:val="009A04DD"/>
    <w:rsid w:val="009B756E"/>
    <w:rsid w:val="009C3214"/>
    <w:rsid w:val="009C7321"/>
    <w:rsid w:val="009E1F9E"/>
    <w:rsid w:val="009F1DC0"/>
    <w:rsid w:val="009F4253"/>
    <w:rsid w:val="00A0371D"/>
    <w:rsid w:val="00A05D98"/>
    <w:rsid w:val="00A20AF3"/>
    <w:rsid w:val="00A32698"/>
    <w:rsid w:val="00A53A23"/>
    <w:rsid w:val="00A64AF5"/>
    <w:rsid w:val="00A6644D"/>
    <w:rsid w:val="00A804E5"/>
    <w:rsid w:val="00AA42AE"/>
    <w:rsid w:val="00AA6E8A"/>
    <w:rsid w:val="00AB750D"/>
    <w:rsid w:val="00AD6F39"/>
    <w:rsid w:val="00B15C92"/>
    <w:rsid w:val="00B21C5F"/>
    <w:rsid w:val="00B64F0F"/>
    <w:rsid w:val="00B84372"/>
    <w:rsid w:val="00BF3AD4"/>
    <w:rsid w:val="00BF772B"/>
    <w:rsid w:val="00C008CD"/>
    <w:rsid w:val="00C05556"/>
    <w:rsid w:val="00C20215"/>
    <w:rsid w:val="00C26D30"/>
    <w:rsid w:val="00C310A7"/>
    <w:rsid w:val="00C52EA8"/>
    <w:rsid w:val="00C86640"/>
    <w:rsid w:val="00C90D32"/>
    <w:rsid w:val="00C9551E"/>
    <w:rsid w:val="00CA1362"/>
    <w:rsid w:val="00CA1C5C"/>
    <w:rsid w:val="00CE4D7B"/>
    <w:rsid w:val="00CF0AEA"/>
    <w:rsid w:val="00D056D2"/>
    <w:rsid w:val="00D117EE"/>
    <w:rsid w:val="00D51AE3"/>
    <w:rsid w:val="00D553C1"/>
    <w:rsid w:val="00D61A06"/>
    <w:rsid w:val="00D61B16"/>
    <w:rsid w:val="00D824AD"/>
    <w:rsid w:val="00DC2E43"/>
    <w:rsid w:val="00DC6D34"/>
    <w:rsid w:val="00DF08B7"/>
    <w:rsid w:val="00DF11DB"/>
    <w:rsid w:val="00DF7E12"/>
    <w:rsid w:val="00E11960"/>
    <w:rsid w:val="00E75670"/>
    <w:rsid w:val="00EB54B6"/>
    <w:rsid w:val="00EE3257"/>
    <w:rsid w:val="00EF00DD"/>
    <w:rsid w:val="00EF5FE6"/>
    <w:rsid w:val="00F0584A"/>
    <w:rsid w:val="00F27A55"/>
    <w:rsid w:val="00FB5DEF"/>
    <w:rsid w:val="00FC13AF"/>
    <w:rsid w:val="00FF2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46771"/>
  <w15:chartTrackingRefBased/>
  <w15:docId w15:val="{38F33C96-1595-4018-A317-EE7E5AACC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C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1C5C"/>
    <w:pPr>
      <w:ind w:left="720"/>
      <w:contextualSpacing/>
    </w:pPr>
  </w:style>
  <w:style w:type="paragraph" w:customStyle="1" w:styleId="xmsonormal">
    <w:name w:val="x_msonormal"/>
    <w:basedOn w:val="Normal"/>
    <w:rsid w:val="00A326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52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2EA8"/>
  </w:style>
  <w:style w:type="paragraph" w:styleId="Footer">
    <w:name w:val="footer"/>
    <w:basedOn w:val="Normal"/>
    <w:link w:val="FooterChar"/>
    <w:uiPriority w:val="99"/>
    <w:unhideWhenUsed/>
    <w:rsid w:val="00C52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EA8"/>
  </w:style>
  <w:style w:type="character" w:customStyle="1" w:styleId="mark0ghit3vvh">
    <w:name w:val="mark0ghit3vvh"/>
    <w:basedOn w:val="DefaultParagraphFont"/>
    <w:rsid w:val="00C52E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930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Lee</dc:creator>
  <cp:keywords/>
  <dc:description/>
  <cp:lastModifiedBy>Michelle Lee</cp:lastModifiedBy>
  <cp:revision>12</cp:revision>
  <cp:lastPrinted>2021-06-28T18:21:00Z</cp:lastPrinted>
  <dcterms:created xsi:type="dcterms:W3CDTF">2022-04-25T23:22:00Z</dcterms:created>
  <dcterms:modified xsi:type="dcterms:W3CDTF">2022-04-26T22:33:00Z</dcterms:modified>
</cp:coreProperties>
</file>